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123 Main Street</w:t>
      </w:r>
      <w:r>
        <w:br/>
      </w:r>
      <w:r>
        <w:t xml:space="preserve">Harare, Zimbabwe</w:t>
      </w:r>
      <w:r>
        <w:br/>
      </w:r>
      <w:r>
        <w:t xml:space="preserve">Email: johndoe@example.com</w:t>
      </w:r>
      <w:r>
        <w:br/>
      </w:r>
      <w:r>
        <w:t xml:space="preserve">Phone: +263 123 456789</w:t>
      </w:r>
    </w:p>
    <w:p>
      <w:pPr>
        <w:pStyle w:val="BodyText"/>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sincere interest in the Police Officer position at the Zimbabwe Republic Police in Harare. As a dedicated and qualified individual with a strong commitment to public service, I am eager to contribute my skills, experience, and passion for upholding the law in one of Zimbabwe’s most vibrant and dynamic cities. Harare, as the capital of our nation, faces unique challenges that require a steadfast and compassionate approach from its law enforcement professionals. My background in community engagement, crisis management, and ethical policing aligns perfectly with the values required to serve this critical role.</w:t>
      </w:r>
    </w:p>
    <w:p>
      <w:pPr>
        <w:pStyle w:val="BodyText"/>
      </w:pPr>
      <w:r>
        <w:t xml:space="preserve">Having grown up in Zimbabwe Harare, I have witnessed firsthand the transformative impact of effective policing on community safety and trust. The city’s diverse neighborhoods, bustling commercial hubs, and cultural richness demand a police force that is not only skilled in enforcement but also deeply connected to the people they protect. My academic qualifications in Criminal Justice and my practical training at the Zimbabwe Police Academy have equipped me with the technical knowledge and ethical framework necessary to excel as a police officer. However, it is my unwavering belief in justice, equality, and public service that drives me to pursue this career.</w:t>
      </w:r>
    </w:p>
    <w:p>
      <w:pPr>
        <w:pStyle w:val="BodyText"/>
      </w:pPr>
      <w:r>
        <w:t xml:space="preserve">The role of a Police Officer in Zimbabwe Harare is multifaceted. It involves not only responding to emergencies but also fostering relationships with local communities to prevent crime and promote harmony. I have always believed that policing is not just about enforcing laws but about building trust and understanding. During my internship with the Harare City Police, I had the opportunity to assist in community outreach programs, where I saw how proactive engagement can reduce tensions and improve public cooperation. This experience reinforced my conviction that a Police Officer must be both a guardian of the law and a bridge between the police force and citizens.</w:t>
      </w:r>
    </w:p>
    <w:p>
      <w:pPr>
        <w:pStyle w:val="BodyText"/>
      </w:pPr>
      <w:r>
        <w:t xml:space="preserve">My professional journey has been shaped by a commitment to integrity, discipline, and service. I hold certifications in first aid, conflict resolution, and emergency response, which are essential tools for navigating the complexities of modern policing. Additionally, my fluency in multiple local languages allows me to communicate effectively with diverse populations across Harare. This skill is particularly valuable in a city where cultural sensitivity and clear communication are key to resolving conflicts and ensuring public safety.</w:t>
      </w:r>
    </w:p>
    <w:p>
      <w:pPr>
        <w:pStyle w:val="BodyText"/>
      </w:pPr>
      <w:r>
        <w:t xml:space="preserve">One of the most pressing issues facing Zimbabwe Harare today is the need for transparent and accountable law enforcement. I am deeply committed to upholding the principles of fairness and impartiality that are central to the mission of the Zimbabwe Republic Police. My training has emphasized ethical decision-making, and I am prepared to confront challenges such as corruption, public distrust, and systemic inefficiencies with honesty and perseverance. I believe that a Police Officer must be a role model for integrity, setting an example for others to follow.</w:t>
      </w:r>
    </w:p>
    <w:p>
      <w:pPr>
        <w:pStyle w:val="BodyText"/>
      </w:pPr>
      <w:r>
        <w:t xml:space="preserve">In addition to my technical skills, I bring strong leadership qualities that are vital in high-pressure situations. Whether managing a volatile incident or coordinating with other emergency services, I remain calm under pressure and prioritize the safety of all individuals involved. My ability to think critically and adapt quickly has been honed through years of rigorous training and real-world experience. For instance, during a recent community event in Harare, I successfully mediated a disagreement between vendors and residents, ensuring that the situation was resolved peacefully without escalation.</w:t>
      </w:r>
    </w:p>
    <w:p>
      <w:pPr>
        <w:pStyle w:val="BodyText"/>
      </w:pPr>
      <w:r>
        <w:t xml:space="preserve">The importance of this role cannot be overstated. A Police Officer in Zimbabwe Harare is not just a law enforcer but also a protector of human rights and a guardian of public order. The city’s rapid urbanization and economic challenges necessitate innovative solutions to crime prevention, which require officers who are both skilled and adaptable. I am eager to contribute my problem-solving abilities and dedication to creating safer streets for all residents. My goal is to work alongside fellow officers, community leaders, and citizens to build a police force that is respected, effective, and responsive.</w:t>
      </w:r>
    </w:p>
    <w:p>
      <w:pPr>
        <w:pStyle w:val="BodyText"/>
      </w:pPr>
      <w:r>
        <w:t xml:space="preserve">I am particularly drawn to the opportunity of serving in Zimbabwe Harare because of its unique position as the nation’s capital. This city serves as a hub for political, economic, and cultural activities, making it essential that the police force reflects the diversity and resilience of its people. I have always admired the dedication of officers who balance their professional duties with a deep sense of responsibility toward their communities. I am confident that my background and values align with this vision.</w:t>
      </w:r>
    </w:p>
    <w:p>
      <w:pPr>
        <w:pStyle w:val="BodyText"/>
      </w:pPr>
      <w:r>
        <w:t xml:space="preserve">Finally, I want to emphasize my passion for public service and my readiness to embrace the challenges of this role. The Police Officer position in Zimbabwe Harare is not just a career opportunity but a chance to make a meaningful difference in the lives of others. I am eager to bring my skills, experience, and unwavering commitment to this vital work. Thank you for considering my application. I would welcome the opportunity to discuss how I can contribute to the continued success of the Zimbabwe Republic Police in Harare.</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3:35Z</dcterms:created>
  <dcterms:modified xsi:type="dcterms:W3CDTF">2026-07-23T20:53:35Z</dcterms:modified>
</cp:coreProperties>
</file>

<file path=docProps/custom.xml><?xml version="1.0" encoding="utf-8"?>
<Properties xmlns="http://schemas.openxmlformats.org/officeDocument/2006/custom-properties" xmlns:vt="http://schemas.openxmlformats.org/officeDocument/2006/docPropsVTypes"/>
</file>